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0E736" w14:textId="4D2A3B37" w:rsidR="001D3914" w:rsidRPr="000E6748" w:rsidRDefault="00754749" w:rsidP="00754749">
      <w:pPr>
        <w:pStyle w:val="Heading1"/>
        <w:jc w:val="center"/>
      </w:pPr>
      <w:r w:rsidRPr="000E6748">
        <w:t xml:space="preserve"> </w:t>
      </w:r>
      <w:r w:rsidR="004219E2">
        <w:t>How to Schedule an Inspection</w:t>
      </w:r>
    </w:p>
    <w:p w14:paraId="5C12F63B" w14:textId="77777777" w:rsidR="00754749" w:rsidRPr="0086577C" w:rsidRDefault="00754749" w:rsidP="00754749"/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928"/>
        <w:gridCol w:w="9862"/>
      </w:tblGrid>
      <w:tr w:rsidR="00754749" w:rsidRPr="00F004D2" w14:paraId="6C082186" w14:textId="77777777" w:rsidTr="001E1BDF">
        <w:tc>
          <w:tcPr>
            <w:tcW w:w="430" w:type="pct"/>
          </w:tcPr>
          <w:p w14:paraId="5E7D19C3" w14:textId="77777777" w:rsidR="00754749" w:rsidRPr="000E6748" w:rsidRDefault="00754749" w:rsidP="00FB7F92">
            <w:pPr>
              <w:keepNext/>
            </w:pPr>
            <w:r w:rsidRPr="000E6748">
              <w:rPr>
                <w:i/>
                <w:noProof/>
              </w:rPr>
              <w:drawing>
                <wp:inline distT="0" distB="0" distL="0" distR="0" wp14:anchorId="70D123E7" wp14:editId="225B44B7">
                  <wp:extent cx="342900" cy="355600"/>
                  <wp:effectExtent l="0" t="0" r="0" b="6350"/>
                  <wp:docPr id="9" name="Picture 14" descr="ac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c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pct"/>
            <w:vAlign w:val="center"/>
          </w:tcPr>
          <w:p w14:paraId="00523000" w14:textId="0FE9C2EE" w:rsidR="00754749" w:rsidRPr="000E6748" w:rsidRDefault="00754749" w:rsidP="00A556AA">
            <w:pPr>
              <w:keepNext/>
              <w:jc w:val="center"/>
            </w:pPr>
            <w:r w:rsidRPr="000E6748">
              <w:t xml:space="preserve">This function </w:t>
            </w:r>
            <w:proofErr w:type="gramStart"/>
            <w:r w:rsidRPr="000E6748">
              <w:t>is located in</w:t>
            </w:r>
            <w:proofErr w:type="gramEnd"/>
            <w:r w:rsidRPr="000E6748">
              <w:t xml:space="preserve"> </w:t>
            </w:r>
            <w:r w:rsidR="0099078C">
              <w:rPr>
                <w:b/>
              </w:rPr>
              <w:t>Scheduling</w:t>
            </w:r>
          </w:p>
        </w:tc>
      </w:tr>
    </w:tbl>
    <w:p w14:paraId="0EFB145C" w14:textId="77777777" w:rsidR="00754749" w:rsidRDefault="00754749" w:rsidP="00754749"/>
    <w:p w14:paraId="5148C6E4" w14:textId="77777777" w:rsidR="00754749" w:rsidRPr="000E6748" w:rsidRDefault="00754749" w:rsidP="0080401B">
      <w:pPr>
        <w:pStyle w:val="Heading2"/>
        <w:tabs>
          <w:tab w:val="left" w:pos="2730"/>
        </w:tabs>
      </w:pPr>
      <w:r w:rsidRPr="000E6748">
        <w:t>Description</w:t>
      </w:r>
      <w:r w:rsidR="0080401B" w:rsidRPr="000E6748">
        <w:tab/>
      </w:r>
    </w:p>
    <w:p w14:paraId="7002FEE1" w14:textId="34635A51" w:rsidR="00754749" w:rsidRPr="000E6748" w:rsidRDefault="0043177A" w:rsidP="00754749">
      <w:r w:rsidRPr="000E6748">
        <w:t>This</w:t>
      </w:r>
      <w:r w:rsidR="00257ADC" w:rsidRPr="000E6748">
        <w:t xml:space="preserve"> “</w:t>
      </w:r>
      <w:r w:rsidR="00754749" w:rsidRPr="000E6748">
        <w:t>HOW</w:t>
      </w:r>
      <w:r w:rsidR="0065591E" w:rsidRPr="000E6748">
        <w:t xml:space="preserve"> </w:t>
      </w:r>
      <w:r w:rsidR="00754749" w:rsidRPr="000E6748">
        <w:t>TO</w:t>
      </w:r>
      <w:r w:rsidR="00257ADC" w:rsidRPr="000E6748">
        <w:t>”</w:t>
      </w:r>
      <w:r w:rsidR="00754749" w:rsidRPr="000E6748">
        <w:t xml:space="preserve"> </w:t>
      </w:r>
      <w:r w:rsidRPr="000E6748">
        <w:t xml:space="preserve">manual </w:t>
      </w:r>
      <w:r w:rsidR="00754749" w:rsidRPr="000E6748">
        <w:t xml:space="preserve">describes </w:t>
      </w:r>
      <w:r w:rsidR="00597D6F">
        <w:t xml:space="preserve">how to </w:t>
      </w:r>
      <w:r w:rsidR="00E367B3">
        <w:t>Schedule an inspection.</w:t>
      </w:r>
    </w:p>
    <w:p w14:paraId="3DF8E6B7" w14:textId="77777777" w:rsidR="00754749" w:rsidRPr="000E6748" w:rsidRDefault="00754749" w:rsidP="00754749">
      <w:pPr>
        <w:pStyle w:val="Heading2"/>
      </w:pPr>
      <w:r w:rsidRPr="000E6748">
        <w:t>Steps</w:t>
      </w:r>
    </w:p>
    <w:p w14:paraId="10B7C064" w14:textId="77777777" w:rsidR="001E1BDF" w:rsidRDefault="001E1BDF" w:rsidP="001E1BDF"/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381"/>
        <w:gridCol w:w="10409"/>
      </w:tblGrid>
      <w:tr w:rsidR="0063785C" w:rsidRPr="00F004D2" w14:paraId="31EF1B58" w14:textId="77777777" w:rsidTr="30B294EC">
        <w:trPr>
          <w:trHeight w:val="283"/>
          <w:tblHeader/>
        </w:trPr>
        <w:tc>
          <w:tcPr>
            <w:tcW w:w="149" w:type="pct"/>
            <w:shd w:val="clear" w:color="auto" w:fill="auto"/>
          </w:tcPr>
          <w:p w14:paraId="745C81DC" w14:textId="77777777" w:rsidR="001E1BDF" w:rsidRPr="000E6748" w:rsidRDefault="001E1BDF" w:rsidP="00FB7F92">
            <w:pPr>
              <w:keepNext/>
              <w:jc w:val="center"/>
              <w:rPr>
                <w:b/>
              </w:rPr>
            </w:pPr>
            <w:r w:rsidRPr="000E6748">
              <w:rPr>
                <w:b/>
              </w:rPr>
              <w:t>#</w:t>
            </w:r>
          </w:p>
        </w:tc>
        <w:tc>
          <w:tcPr>
            <w:tcW w:w="4851" w:type="pct"/>
            <w:shd w:val="clear" w:color="auto" w:fill="auto"/>
          </w:tcPr>
          <w:p w14:paraId="1BEEC458" w14:textId="77777777" w:rsidR="001E1BDF" w:rsidRPr="000E6748" w:rsidRDefault="001E1BDF" w:rsidP="00E02D08">
            <w:pPr>
              <w:keepNext/>
              <w:rPr>
                <w:b/>
              </w:rPr>
            </w:pPr>
            <w:r w:rsidRPr="000E6748">
              <w:rPr>
                <w:b/>
              </w:rPr>
              <w:t>Description</w:t>
            </w:r>
          </w:p>
        </w:tc>
      </w:tr>
      <w:tr w:rsidR="00171376" w:rsidRPr="003C0B38" w14:paraId="44115A7A" w14:textId="77777777" w:rsidTr="30B294EC">
        <w:trPr>
          <w:trHeight w:val="283"/>
        </w:trPr>
        <w:tc>
          <w:tcPr>
            <w:tcW w:w="149" w:type="pct"/>
          </w:tcPr>
          <w:p w14:paraId="4F067FC1" w14:textId="1D6F2521" w:rsidR="00171376" w:rsidRPr="000E6748" w:rsidRDefault="00D166D0" w:rsidP="003C0B38">
            <w:r w:rsidRPr="000E6748">
              <w:t>1</w:t>
            </w:r>
            <w:r w:rsidR="0050577C">
              <w:t>.</w:t>
            </w:r>
          </w:p>
        </w:tc>
        <w:tc>
          <w:tcPr>
            <w:tcW w:w="4851" w:type="pct"/>
          </w:tcPr>
          <w:p w14:paraId="2AE0941B" w14:textId="503DA8D0" w:rsidR="008C2EE4" w:rsidRDefault="00EF31BD" w:rsidP="00512C76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Search for an Asset.  Example </w:t>
            </w:r>
            <w:r w:rsidRPr="00EF31BD">
              <w:t>I465-162-04452 CEBL</w:t>
            </w:r>
            <w:r>
              <w:t>.</w:t>
            </w:r>
            <w:r w:rsidR="008659EA">
              <w:t xml:space="preserve">  After a Master is created you can schedule an inspection.</w:t>
            </w:r>
          </w:p>
          <w:p w14:paraId="7EFCDFB4" w14:textId="78C2C76D" w:rsidR="006C23BD" w:rsidRPr="000E6748" w:rsidRDefault="00CB266E" w:rsidP="00CB266E">
            <w:pPr>
              <w:tabs>
                <w:tab w:val="left" w:pos="832"/>
              </w:tabs>
              <w:ind w:left="360"/>
            </w:pPr>
            <w:r>
              <w:rPr>
                <w:noProof/>
              </w:rPr>
              <w:drawing>
                <wp:inline distT="0" distB="0" distL="0" distR="0" wp14:anchorId="63699B2E" wp14:editId="646017EF">
                  <wp:extent cx="6286500" cy="324045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8453" cy="3246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781E5B" w14:textId="1F45A086" w:rsidR="00512C76" w:rsidRDefault="006C23BD" w:rsidP="00512C76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Select an Asset. Click on the </w:t>
            </w:r>
            <w:proofErr w:type="gramStart"/>
            <w:r>
              <w:t>Masters</w:t>
            </w:r>
            <w:proofErr w:type="gramEnd"/>
            <w:r>
              <w:t xml:space="preserve"> tab</w:t>
            </w:r>
            <w:r w:rsidR="00B9618A">
              <w:t xml:space="preserve"> to see what Master exist </w:t>
            </w:r>
            <w:r w:rsidR="00310C52">
              <w:t>if any.</w:t>
            </w:r>
          </w:p>
          <w:p w14:paraId="1903423E" w14:textId="2D10F886" w:rsidR="003E75B6" w:rsidRPr="003E75B6" w:rsidRDefault="003E75B6" w:rsidP="003E75B6"/>
          <w:p w14:paraId="7F1B08C3" w14:textId="4B2C2A1C" w:rsidR="003E75B6" w:rsidRDefault="003E75B6" w:rsidP="003E75B6"/>
          <w:p w14:paraId="78584504" w14:textId="6D5CAA47" w:rsidR="003E75B6" w:rsidRDefault="003E75B6" w:rsidP="003E75B6"/>
          <w:p w14:paraId="16FD6181" w14:textId="77777777" w:rsidR="003E75B6" w:rsidRPr="003E75B6" w:rsidRDefault="003E75B6" w:rsidP="003E75B6"/>
          <w:p w14:paraId="446660CC" w14:textId="29EE2445" w:rsidR="00C14467" w:rsidRDefault="00C14467" w:rsidP="00C14467">
            <w:pPr>
              <w:tabs>
                <w:tab w:val="left" w:pos="832"/>
              </w:tabs>
            </w:pPr>
            <w:r>
              <w:rPr>
                <w:noProof/>
              </w:rPr>
              <w:lastRenderedPageBreak/>
              <w:drawing>
                <wp:inline distT="0" distB="0" distL="0" distR="0" wp14:anchorId="2FF22177" wp14:editId="768FE47E">
                  <wp:extent cx="6600825" cy="154691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8867" cy="155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DC9584" w14:textId="21E14819" w:rsidR="00F23993" w:rsidRDefault="00F23993" w:rsidP="00512C76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If </w:t>
            </w:r>
            <w:r w:rsidR="0063698A">
              <w:t xml:space="preserve">no Master </w:t>
            </w:r>
            <w:r w:rsidR="00C234F4">
              <w:t>exist,</w:t>
            </w:r>
            <w:r w:rsidR="0063698A">
              <w:t xml:space="preserve"> then you will have to create one</w:t>
            </w:r>
            <w:r w:rsidR="00310C52">
              <w:t xml:space="preserve"> </w:t>
            </w:r>
            <w:proofErr w:type="gramStart"/>
            <w:r w:rsidR="00310C52">
              <w:t>in order to</w:t>
            </w:r>
            <w:proofErr w:type="gramEnd"/>
            <w:r w:rsidR="00310C52">
              <w:t xml:space="preserve"> schedule an inspection</w:t>
            </w:r>
            <w:r w:rsidR="0063698A">
              <w:t>.</w:t>
            </w:r>
            <w:r w:rsidR="005450FC">
              <w:t xml:space="preserve">  </w:t>
            </w:r>
            <w:r w:rsidR="00146728">
              <w:t xml:space="preserve">Once you create </w:t>
            </w:r>
            <w:r w:rsidR="00510A7E">
              <w:t>a Master for a</w:t>
            </w:r>
            <w:r w:rsidR="00146728">
              <w:t xml:space="preserve"> particular inspection type</w:t>
            </w:r>
            <w:r w:rsidR="00C14467">
              <w:t>,</w:t>
            </w:r>
            <w:r w:rsidR="00146728">
              <w:t xml:space="preserve"> you </w:t>
            </w:r>
            <w:r w:rsidR="003174A9">
              <w:t xml:space="preserve">will be </w:t>
            </w:r>
            <w:r w:rsidR="009F7F91">
              <w:t>continuously allowed to schedule inspections for that inspection type.  You</w:t>
            </w:r>
            <w:r w:rsidR="00BA12F4">
              <w:t xml:space="preserve"> only create a Master once for each type of inspection.</w:t>
            </w:r>
          </w:p>
          <w:p w14:paraId="2CD15484" w14:textId="259B6E5B" w:rsidR="00DE55F8" w:rsidRDefault="00D90555" w:rsidP="00DE55F8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To create a Master, select the </w:t>
            </w:r>
            <w:proofErr w:type="gramStart"/>
            <w:r>
              <w:t>Masters</w:t>
            </w:r>
            <w:proofErr w:type="gramEnd"/>
            <w:r>
              <w:t xml:space="preserve"> tab.  Go to Actions </w:t>
            </w:r>
            <w:r w:rsidR="00DE55F8">
              <w:t>+</w:t>
            </w:r>
            <w:r>
              <w:t>Add.</w:t>
            </w:r>
          </w:p>
          <w:p w14:paraId="56E560FD" w14:textId="16BECD02" w:rsidR="00DE55F8" w:rsidRDefault="00F57E71" w:rsidP="00DE55F8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30CB94ED" wp14:editId="2697B839">
                  <wp:extent cx="6391275" cy="877617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6809" cy="881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7DDD98" w14:textId="49EFAE93" w:rsidR="00DE55F8" w:rsidRDefault="002F5215" w:rsidP="00DE55F8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  <w:spacing w:after="160" w:line="259" w:lineRule="auto"/>
            </w:pPr>
            <w:r>
              <w:t xml:space="preserve">Select the Type, </w:t>
            </w:r>
            <w:proofErr w:type="gramStart"/>
            <w:r w:rsidR="00DC040A">
              <w:t>Enter</w:t>
            </w:r>
            <w:proofErr w:type="gramEnd"/>
            <w:r w:rsidR="00DC040A">
              <w:t xml:space="preserve"> in the Frequency for the Type of Inspection, the Due date will automatically populate to the current date (you can change it if necessary), enter any comments</w:t>
            </w:r>
            <w:r w:rsidR="007728F8">
              <w:t>, then click save (green checkmark in the bottom righthand corner).</w:t>
            </w:r>
          </w:p>
          <w:p w14:paraId="0B091F90" w14:textId="4D0BD41A" w:rsidR="007728F8" w:rsidRPr="00B01B40" w:rsidRDefault="00586B47" w:rsidP="007728F8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59D4BB57" wp14:editId="4ED27D95">
                  <wp:extent cx="6524625" cy="3374077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0539" cy="337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5FDF96" w14:textId="77777777" w:rsidR="00171376" w:rsidRDefault="00171376" w:rsidP="00A741FE">
            <w:pPr>
              <w:jc w:val="center"/>
              <w:rPr>
                <w:noProof/>
              </w:rPr>
            </w:pPr>
          </w:p>
        </w:tc>
      </w:tr>
      <w:tr w:rsidR="00D214D1" w:rsidRPr="003C0B38" w14:paraId="35DB645F" w14:textId="77777777" w:rsidTr="30B294EC">
        <w:trPr>
          <w:trHeight w:val="283"/>
        </w:trPr>
        <w:tc>
          <w:tcPr>
            <w:tcW w:w="149" w:type="pct"/>
          </w:tcPr>
          <w:p w14:paraId="589B213C" w14:textId="77777777" w:rsidR="00D214D1" w:rsidRDefault="00D214D1" w:rsidP="003C0B38"/>
          <w:p w14:paraId="37913CA7" w14:textId="3CA6731E" w:rsidR="00D214D1" w:rsidRPr="000E6748" w:rsidRDefault="00D214D1" w:rsidP="003C0B38"/>
        </w:tc>
        <w:tc>
          <w:tcPr>
            <w:tcW w:w="4851" w:type="pct"/>
          </w:tcPr>
          <w:p w14:paraId="488C4427" w14:textId="77777777" w:rsidR="00311310" w:rsidRDefault="00E068C7" w:rsidP="00311310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</w:pPr>
            <w:r>
              <w:t>Click on Scheduling</w:t>
            </w:r>
            <w:r w:rsidR="00311310">
              <w:t>.  Select Masters.</w:t>
            </w:r>
          </w:p>
          <w:p w14:paraId="057EE635" w14:textId="20831649" w:rsidR="00311310" w:rsidRDefault="001C0CBF" w:rsidP="00311310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5FFABEEA" wp14:editId="438CFE28">
                  <wp:extent cx="6559236" cy="306279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7222" cy="3071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C41597" w14:textId="77777777" w:rsidR="00311310" w:rsidRDefault="001C0CBF" w:rsidP="00311310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</w:pPr>
            <w:r>
              <w:t>Click Edit</w:t>
            </w:r>
          </w:p>
          <w:p w14:paraId="78F47716" w14:textId="7B1E4A2C" w:rsidR="001C0CBF" w:rsidRDefault="00AE40AD" w:rsidP="001C0CBF">
            <w:pPr>
              <w:tabs>
                <w:tab w:val="left" w:pos="832"/>
              </w:tabs>
            </w:pPr>
            <w:r>
              <w:rPr>
                <w:noProof/>
              </w:rPr>
              <w:drawing>
                <wp:inline distT="0" distB="0" distL="0" distR="0" wp14:anchorId="54107CBC" wp14:editId="1C0A4381">
                  <wp:extent cx="6513968" cy="302778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18006" cy="3029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FF7AC5" w14:textId="3D57E9EC" w:rsidR="001C0CBF" w:rsidRDefault="00AE40AD" w:rsidP="00311310">
            <w:pPr>
              <w:pStyle w:val="ListParagraph"/>
              <w:numPr>
                <w:ilvl w:val="0"/>
                <w:numId w:val="7"/>
              </w:numPr>
              <w:tabs>
                <w:tab w:val="left" w:pos="832"/>
              </w:tabs>
            </w:pPr>
            <w:r>
              <w:t xml:space="preserve">Select Asset, select tools, </w:t>
            </w:r>
            <w:r w:rsidR="00C9351F">
              <w:t xml:space="preserve">change status to Scheduled, </w:t>
            </w:r>
            <w:r w:rsidR="006B70FD">
              <w:t>select a Team, select a Team Leader, click Save.</w:t>
            </w:r>
          </w:p>
          <w:p w14:paraId="59D0AF21" w14:textId="1809E87E" w:rsidR="007A5213" w:rsidRDefault="007A5213" w:rsidP="007A5213">
            <w:pPr>
              <w:tabs>
                <w:tab w:val="left" w:pos="832"/>
              </w:tabs>
            </w:pPr>
            <w:r>
              <w:rPr>
                <w:noProof/>
              </w:rPr>
              <w:lastRenderedPageBreak/>
              <w:drawing>
                <wp:inline distT="0" distB="0" distL="0" distR="0" wp14:anchorId="4F28FA3F" wp14:editId="3EAE690F">
                  <wp:extent cx="6532075" cy="305616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6079" cy="3062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F0DD3" w14:textId="77777777" w:rsidR="00826ACF" w:rsidRDefault="00826ACF" w:rsidP="007E6D83"/>
    <w:sectPr w:rsidR="00826ACF" w:rsidSect="00A248C1">
      <w:headerReference w:type="default" r:id="rId19"/>
      <w:footerReference w:type="default" r:id="rId20"/>
      <w:pgSz w:w="12240" w:h="15840"/>
      <w:pgMar w:top="72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28691" w14:textId="77777777" w:rsidR="00F55440" w:rsidRDefault="00F55440" w:rsidP="00372DD3">
      <w:pPr>
        <w:spacing w:after="0" w:line="240" w:lineRule="auto"/>
      </w:pPr>
      <w:r>
        <w:separator/>
      </w:r>
    </w:p>
  </w:endnote>
  <w:endnote w:type="continuationSeparator" w:id="0">
    <w:p w14:paraId="514B303F" w14:textId="77777777" w:rsidR="00F55440" w:rsidRDefault="00F55440" w:rsidP="00372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78A43" w14:textId="3AF30058" w:rsidR="00CA4DB4" w:rsidRPr="00F21F5C" w:rsidRDefault="003E75B6" w:rsidP="00F21F5C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21F5C" w:rsidRPr="00A2727C">
      <w:t xml:space="preserve"> –</w:t>
    </w:r>
    <w:proofErr w:type="spellStart"/>
    <w:r w:rsidR="00F21F5C" w:rsidRPr="00A2727C">
      <w:t>Sixense</w:t>
    </w:r>
    <w:proofErr w:type="spellEnd"/>
    <w:r w:rsidR="00F21F5C" w:rsidRPr="00A2727C">
      <w:t xml:space="preserve">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proofErr w:type="spellStart"/>
        <w:r>
          <w:t>iTAMS</w:t>
        </w:r>
        <w:proofErr w:type="spellEnd"/>
        <w:r w:rsidR="00F21F5C" w:rsidRPr="00A2727C">
          <w:t xml:space="preserve"> – </w:t>
        </w:r>
        <w:r>
          <w:t>March</w:t>
        </w:r>
        <w:r w:rsidR="00F21F5C" w:rsidRPr="00A2727C">
          <w:t xml:space="preserve"> 202</w:t>
        </w:r>
        <w:r>
          <w:t>3</w:t>
        </w:r>
        <w:r w:rsidR="00F21F5C" w:rsidRPr="00A2727C">
          <w:t xml:space="preserve">                                                                                                   </w:t>
        </w:r>
        <w:r w:rsidR="00F21F5C">
          <w:t xml:space="preserve">               </w:t>
        </w:r>
        <w:r w:rsidR="00F21F5C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F21F5C">
                  <w:t xml:space="preserve">Page 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21F5C">
                  <w:rPr>
                    <w:b/>
                    <w:bCs/>
                  </w:rPr>
                  <w:instrText xml:space="preserve"> PAGE </w:instrTex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21F5C">
                  <w:rPr>
                    <w:b/>
                    <w:bCs/>
                    <w:sz w:val="24"/>
                    <w:szCs w:val="24"/>
                  </w:rPr>
                  <w:t>1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21F5C">
                  <w:t xml:space="preserve"> of 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21F5C">
                  <w:rPr>
                    <w:b/>
                    <w:bCs/>
                  </w:rPr>
                  <w:instrText xml:space="preserve"> NUMPAGES  </w:instrTex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21F5C">
                  <w:rPr>
                    <w:b/>
                    <w:bCs/>
                    <w:sz w:val="24"/>
                    <w:szCs w:val="24"/>
                  </w:rPr>
                  <w:t>6</w:t>
                </w:r>
                <w:r w:rsidR="00F21F5C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21F5C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B9183" w14:textId="77777777" w:rsidR="00F55440" w:rsidRDefault="00F55440" w:rsidP="00372DD3">
      <w:pPr>
        <w:spacing w:after="0" w:line="240" w:lineRule="auto"/>
      </w:pPr>
      <w:r>
        <w:separator/>
      </w:r>
    </w:p>
  </w:footnote>
  <w:footnote w:type="continuationSeparator" w:id="0">
    <w:p w14:paraId="3FA5BCE1" w14:textId="77777777" w:rsidR="00F55440" w:rsidRDefault="00F55440" w:rsidP="00372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262"/>
      <w:gridCol w:w="1411"/>
    </w:tblGrid>
    <w:tr w:rsidR="005F1913" w14:paraId="2B6586F8" w14:textId="77777777" w:rsidTr="003452B3">
      <w:tc>
        <w:tcPr>
          <w:tcW w:w="734" w:type="pct"/>
        </w:tcPr>
        <w:p w14:paraId="44963EFA" w14:textId="02BCE179" w:rsidR="005F1913" w:rsidRDefault="00F83BE6" w:rsidP="005F191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23229116" wp14:editId="0024C055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52FAD22A" w14:textId="77777777" w:rsidR="005F1913" w:rsidRPr="001D7622" w:rsidRDefault="005F1913" w:rsidP="005F1913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7B5D6AD3" w14:textId="348DF6A0" w:rsidR="005F1913" w:rsidRDefault="00F83BE6" w:rsidP="005F1913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>INDOT-</w:t>
          </w:r>
          <w:proofErr w:type="spellStart"/>
          <w:r w:rsidR="00597475">
            <w:rPr>
              <w:b/>
              <w:bCs/>
              <w:color w:val="2F5496" w:themeColor="accent5" w:themeShade="BF"/>
            </w:rPr>
            <w:t>iTAMS</w:t>
          </w:r>
          <w:proofErr w:type="spellEnd"/>
        </w:p>
        <w:p w14:paraId="49D80B20" w14:textId="77777777" w:rsidR="005F1913" w:rsidRPr="00372DD3" w:rsidRDefault="005F1913" w:rsidP="005F1913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002FA8D0" w14:textId="77777777" w:rsidR="005F1913" w:rsidRDefault="005F1913" w:rsidP="005F1913"/>
        <w:p w14:paraId="3F6BF367" w14:textId="77777777" w:rsidR="005F1913" w:rsidRPr="001D7622" w:rsidRDefault="005F1913" w:rsidP="005F1913">
          <w:pPr>
            <w:jc w:val="center"/>
          </w:pPr>
          <w:r>
            <w:rPr>
              <w:noProof/>
            </w:rPr>
            <w:drawing>
              <wp:inline distT="0" distB="0" distL="0" distR="0" wp14:anchorId="221B2ED5" wp14:editId="07E057A1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0EF8002" w14:textId="77777777" w:rsidR="00372DD3" w:rsidRDefault="00372DD3" w:rsidP="00A661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768DA"/>
    <w:multiLevelType w:val="hybridMultilevel"/>
    <w:tmpl w:val="7B5E5A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37BDF"/>
    <w:multiLevelType w:val="hybridMultilevel"/>
    <w:tmpl w:val="F18045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759A8"/>
    <w:multiLevelType w:val="hybridMultilevel"/>
    <w:tmpl w:val="B7CA684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A7ADE"/>
    <w:multiLevelType w:val="hybridMultilevel"/>
    <w:tmpl w:val="DEECBC5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D679D2"/>
    <w:multiLevelType w:val="hybridMultilevel"/>
    <w:tmpl w:val="8782F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D1469C"/>
    <w:multiLevelType w:val="hybridMultilevel"/>
    <w:tmpl w:val="340053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464279"/>
    <w:multiLevelType w:val="hybridMultilevel"/>
    <w:tmpl w:val="D5E68A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7F3771"/>
    <w:multiLevelType w:val="hybridMultilevel"/>
    <w:tmpl w:val="49C8D89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61567"/>
    <w:multiLevelType w:val="hybridMultilevel"/>
    <w:tmpl w:val="218E85E8"/>
    <w:lvl w:ilvl="0" w:tplc="965485E2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997081">
    <w:abstractNumId w:val="6"/>
  </w:num>
  <w:num w:numId="2" w16cid:durableId="1033505996">
    <w:abstractNumId w:val="3"/>
  </w:num>
  <w:num w:numId="3" w16cid:durableId="84423389">
    <w:abstractNumId w:val="9"/>
  </w:num>
  <w:num w:numId="4" w16cid:durableId="1482430857">
    <w:abstractNumId w:val="5"/>
  </w:num>
  <w:num w:numId="5" w16cid:durableId="756831022">
    <w:abstractNumId w:val="8"/>
  </w:num>
  <w:num w:numId="6" w16cid:durableId="261839100">
    <w:abstractNumId w:val="4"/>
  </w:num>
  <w:num w:numId="7" w16cid:durableId="1706102017">
    <w:abstractNumId w:val="2"/>
  </w:num>
  <w:num w:numId="8" w16cid:durableId="1041520509">
    <w:abstractNumId w:val="10"/>
  </w:num>
  <w:num w:numId="9" w16cid:durableId="2141799202">
    <w:abstractNumId w:val="7"/>
  </w:num>
  <w:num w:numId="10" w16cid:durableId="1840538546">
    <w:abstractNumId w:val="0"/>
  </w:num>
  <w:num w:numId="11" w16cid:durableId="7317318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tTAwMjI3MzIwszRR0lEKTi0uzszPAykwNKoFAOlwqFAtAAAA"/>
  </w:docVars>
  <w:rsids>
    <w:rsidRoot w:val="00372DD3"/>
    <w:rsid w:val="00001AF8"/>
    <w:rsid w:val="00005322"/>
    <w:rsid w:val="00013038"/>
    <w:rsid w:val="0002656D"/>
    <w:rsid w:val="0006194C"/>
    <w:rsid w:val="0009292A"/>
    <w:rsid w:val="00092EC6"/>
    <w:rsid w:val="000A71C7"/>
    <w:rsid w:val="000D6003"/>
    <w:rsid w:val="000E2902"/>
    <w:rsid w:val="000E4006"/>
    <w:rsid w:val="000E4B9F"/>
    <w:rsid w:val="000E6748"/>
    <w:rsid w:val="001115A3"/>
    <w:rsid w:val="00114A00"/>
    <w:rsid w:val="001349AA"/>
    <w:rsid w:val="001365B5"/>
    <w:rsid w:val="00136A1F"/>
    <w:rsid w:val="0013735F"/>
    <w:rsid w:val="00145846"/>
    <w:rsid w:val="00146728"/>
    <w:rsid w:val="00151929"/>
    <w:rsid w:val="00160237"/>
    <w:rsid w:val="00171376"/>
    <w:rsid w:val="00173192"/>
    <w:rsid w:val="00176FE8"/>
    <w:rsid w:val="001A3584"/>
    <w:rsid w:val="001A42EB"/>
    <w:rsid w:val="001B0215"/>
    <w:rsid w:val="001C0CBF"/>
    <w:rsid w:val="001C2D9B"/>
    <w:rsid w:val="001C5773"/>
    <w:rsid w:val="001D3914"/>
    <w:rsid w:val="001D4F59"/>
    <w:rsid w:val="001D7D3B"/>
    <w:rsid w:val="001E1BDF"/>
    <w:rsid w:val="001E5973"/>
    <w:rsid w:val="001E7ADB"/>
    <w:rsid w:val="001F0ECF"/>
    <w:rsid w:val="0020374B"/>
    <w:rsid w:val="002151F4"/>
    <w:rsid w:val="0023699A"/>
    <w:rsid w:val="00252A38"/>
    <w:rsid w:val="00253D9B"/>
    <w:rsid w:val="00257ADC"/>
    <w:rsid w:val="00285EC0"/>
    <w:rsid w:val="00290065"/>
    <w:rsid w:val="00290A60"/>
    <w:rsid w:val="00296F60"/>
    <w:rsid w:val="002A6F5C"/>
    <w:rsid w:val="002A6F75"/>
    <w:rsid w:val="002C36A6"/>
    <w:rsid w:val="002C57FA"/>
    <w:rsid w:val="002D5501"/>
    <w:rsid w:val="002F086E"/>
    <w:rsid w:val="002F5215"/>
    <w:rsid w:val="00302CE6"/>
    <w:rsid w:val="00304524"/>
    <w:rsid w:val="00310C52"/>
    <w:rsid w:val="00311310"/>
    <w:rsid w:val="003127AB"/>
    <w:rsid w:val="003130C0"/>
    <w:rsid w:val="003174A9"/>
    <w:rsid w:val="00332D1F"/>
    <w:rsid w:val="00356A56"/>
    <w:rsid w:val="00372DD3"/>
    <w:rsid w:val="003A48D9"/>
    <w:rsid w:val="003C0B38"/>
    <w:rsid w:val="003C44E7"/>
    <w:rsid w:val="003E00B5"/>
    <w:rsid w:val="003E75B6"/>
    <w:rsid w:val="00401AE9"/>
    <w:rsid w:val="00403714"/>
    <w:rsid w:val="004077CE"/>
    <w:rsid w:val="004219E2"/>
    <w:rsid w:val="00424CCB"/>
    <w:rsid w:val="0043177A"/>
    <w:rsid w:val="00435BAC"/>
    <w:rsid w:val="004A14FA"/>
    <w:rsid w:val="004A2EB5"/>
    <w:rsid w:val="004B2ED8"/>
    <w:rsid w:val="004C772B"/>
    <w:rsid w:val="004D3371"/>
    <w:rsid w:val="004E6456"/>
    <w:rsid w:val="004E79E8"/>
    <w:rsid w:val="004F0E91"/>
    <w:rsid w:val="0050577C"/>
    <w:rsid w:val="00507B2A"/>
    <w:rsid w:val="00510A7E"/>
    <w:rsid w:val="0051281F"/>
    <w:rsid w:val="00512C76"/>
    <w:rsid w:val="005140D5"/>
    <w:rsid w:val="00515375"/>
    <w:rsid w:val="0052252E"/>
    <w:rsid w:val="00526622"/>
    <w:rsid w:val="00533889"/>
    <w:rsid w:val="00534EEC"/>
    <w:rsid w:val="00537AE6"/>
    <w:rsid w:val="00540121"/>
    <w:rsid w:val="005450FC"/>
    <w:rsid w:val="00561D18"/>
    <w:rsid w:val="00563106"/>
    <w:rsid w:val="00586B47"/>
    <w:rsid w:val="00586C5F"/>
    <w:rsid w:val="0058772F"/>
    <w:rsid w:val="00587950"/>
    <w:rsid w:val="0059107A"/>
    <w:rsid w:val="00597475"/>
    <w:rsid w:val="00597D6F"/>
    <w:rsid w:val="005A206C"/>
    <w:rsid w:val="005A441E"/>
    <w:rsid w:val="005B42A2"/>
    <w:rsid w:val="005B5E38"/>
    <w:rsid w:val="005D7161"/>
    <w:rsid w:val="005F1186"/>
    <w:rsid w:val="005F1913"/>
    <w:rsid w:val="005F5BF4"/>
    <w:rsid w:val="005F6264"/>
    <w:rsid w:val="005F6DB2"/>
    <w:rsid w:val="006000C8"/>
    <w:rsid w:val="0060089C"/>
    <w:rsid w:val="00622FF2"/>
    <w:rsid w:val="00624048"/>
    <w:rsid w:val="006350A4"/>
    <w:rsid w:val="0063698A"/>
    <w:rsid w:val="0063785C"/>
    <w:rsid w:val="0065591E"/>
    <w:rsid w:val="0066370D"/>
    <w:rsid w:val="00675664"/>
    <w:rsid w:val="00676579"/>
    <w:rsid w:val="00692DEE"/>
    <w:rsid w:val="0069715E"/>
    <w:rsid w:val="006A01BE"/>
    <w:rsid w:val="006B70FD"/>
    <w:rsid w:val="006C10A8"/>
    <w:rsid w:val="006C23BD"/>
    <w:rsid w:val="006E0847"/>
    <w:rsid w:val="006E1D8E"/>
    <w:rsid w:val="00700DB2"/>
    <w:rsid w:val="00701F5E"/>
    <w:rsid w:val="007121FA"/>
    <w:rsid w:val="00713099"/>
    <w:rsid w:val="007159A4"/>
    <w:rsid w:val="00723314"/>
    <w:rsid w:val="007265A8"/>
    <w:rsid w:val="00732BAB"/>
    <w:rsid w:val="00754749"/>
    <w:rsid w:val="00754956"/>
    <w:rsid w:val="00754EDB"/>
    <w:rsid w:val="00761615"/>
    <w:rsid w:val="00762A77"/>
    <w:rsid w:val="007728F8"/>
    <w:rsid w:val="00774D12"/>
    <w:rsid w:val="00780899"/>
    <w:rsid w:val="007A15D1"/>
    <w:rsid w:val="007A5213"/>
    <w:rsid w:val="007A7CA0"/>
    <w:rsid w:val="007B0FFD"/>
    <w:rsid w:val="007B6917"/>
    <w:rsid w:val="007D43E5"/>
    <w:rsid w:val="007E6D83"/>
    <w:rsid w:val="007F509E"/>
    <w:rsid w:val="0080401B"/>
    <w:rsid w:val="0081189F"/>
    <w:rsid w:val="008139FA"/>
    <w:rsid w:val="00826ACF"/>
    <w:rsid w:val="0084177B"/>
    <w:rsid w:val="00851C8E"/>
    <w:rsid w:val="0086577C"/>
    <w:rsid w:val="008659EA"/>
    <w:rsid w:val="0086661A"/>
    <w:rsid w:val="00876AEC"/>
    <w:rsid w:val="00880643"/>
    <w:rsid w:val="00894DDC"/>
    <w:rsid w:val="008A12C4"/>
    <w:rsid w:val="008A3051"/>
    <w:rsid w:val="008A3228"/>
    <w:rsid w:val="008A5EDF"/>
    <w:rsid w:val="008C2EE4"/>
    <w:rsid w:val="008E0FA8"/>
    <w:rsid w:val="008F75D7"/>
    <w:rsid w:val="0090487F"/>
    <w:rsid w:val="009170D4"/>
    <w:rsid w:val="00921762"/>
    <w:rsid w:val="0093525A"/>
    <w:rsid w:val="0093608D"/>
    <w:rsid w:val="009374E1"/>
    <w:rsid w:val="00943170"/>
    <w:rsid w:val="009521A9"/>
    <w:rsid w:val="009573E6"/>
    <w:rsid w:val="009636EB"/>
    <w:rsid w:val="009875A0"/>
    <w:rsid w:val="0099078C"/>
    <w:rsid w:val="009928D5"/>
    <w:rsid w:val="009969F5"/>
    <w:rsid w:val="009C4A06"/>
    <w:rsid w:val="009D2275"/>
    <w:rsid w:val="009E046E"/>
    <w:rsid w:val="009E7AB5"/>
    <w:rsid w:val="009E7F4B"/>
    <w:rsid w:val="009F7F91"/>
    <w:rsid w:val="00A03369"/>
    <w:rsid w:val="00A20187"/>
    <w:rsid w:val="00A220D0"/>
    <w:rsid w:val="00A24854"/>
    <w:rsid w:val="00A248C1"/>
    <w:rsid w:val="00A42595"/>
    <w:rsid w:val="00A42764"/>
    <w:rsid w:val="00A543F0"/>
    <w:rsid w:val="00A556AA"/>
    <w:rsid w:val="00A55FD6"/>
    <w:rsid w:val="00A62A83"/>
    <w:rsid w:val="00A661DD"/>
    <w:rsid w:val="00A7003E"/>
    <w:rsid w:val="00A7143E"/>
    <w:rsid w:val="00A733B3"/>
    <w:rsid w:val="00A741FE"/>
    <w:rsid w:val="00A9155F"/>
    <w:rsid w:val="00A96308"/>
    <w:rsid w:val="00AA1050"/>
    <w:rsid w:val="00AA1221"/>
    <w:rsid w:val="00AA3D7D"/>
    <w:rsid w:val="00AB1F32"/>
    <w:rsid w:val="00AB31A2"/>
    <w:rsid w:val="00AB31B6"/>
    <w:rsid w:val="00AB344D"/>
    <w:rsid w:val="00AB72F7"/>
    <w:rsid w:val="00AC773E"/>
    <w:rsid w:val="00AD5EB1"/>
    <w:rsid w:val="00AE1E19"/>
    <w:rsid w:val="00AE40AD"/>
    <w:rsid w:val="00AE66DF"/>
    <w:rsid w:val="00AE77EA"/>
    <w:rsid w:val="00AF2466"/>
    <w:rsid w:val="00AF3834"/>
    <w:rsid w:val="00B05D9E"/>
    <w:rsid w:val="00B15806"/>
    <w:rsid w:val="00B20B7C"/>
    <w:rsid w:val="00B24EEB"/>
    <w:rsid w:val="00B25488"/>
    <w:rsid w:val="00B26F6C"/>
    <w:rsid w:val="00B34327"/>
    <w:rsid w:val="00B56607"/>
    <w:rsid w:val="00B62BCE"/>
    <w:rsid w:val="00B66560"/>
    <w:rsid w:val="00B76A62"/>
    <w:rsid w:val="00B90CE6"/>
    <w:rsid w:val="00B92B8F"/>
    <w:rsid w:val="00B95C6A"/>
    <w:rsid w:val="00B9618A"/>
    <w:rsid w:val="00BA12F4"/>
    <w:rsid w:val="00BA2222"/>
    <w:rsid w:val="00BA7147"/>
    <w:rsid w:val="00BB2917"/>
    <w:rsid w:val="00BC0811"/>
    <w:rsid w:val="00BC10DF"/>
    <w:rsid w:val="00BD716E"/>
    <w:rsid w:val="00C020EA"/>
    <w:rsid w:val="00C14467"/>
    <w:rsid w:val="00C234F4"/>
    <w:rsid w:val="00C24779"/>
    <w:rsid w:val="00C256E5"/>
    <w:rsid w:val="00C32259"/>
    <w:rsid w:val="00C32393"/>
    <w:rsid w:val="00C344DC"/>
    <w:rsid w:val="00C45D38"/>
    <w:rsid w:val="00C9351F"/>
    <w:rsid w:val="00CA4DB4"/>
    <w:rsid w:val="00CB266E"/>
    <w:rsid w:val="00CD2E30"/>
    <w:rsid w:val="00CD395F"/>
    <w:rsid w:val="00D03B18"/>
    <w:rsid w:val="00D10058"/>
    <w:rsid w:val="00D166D0"/>
    <w:rsid w:val="00D214D1"/>
    <w:rsid w:val="00D327E4"/>
    <w:rsid w:val="00D34257"/>
    <w:rsid w:val="00D40A23"/>
    <w:rsid w:val="00D55793"/>
    <w:rsid w:val="00D5638C"/>
    <w:rsid w:val="00D63D69"/>
    <w:rsid w:val="00D65DB1"/>
    <w:rsid w:val="00D66CFB"/>
    <w:rsid w:val="00D73A3B"/>
    <w:rsid w:val="00D85887"/>
    <w:rsid w:val="00D85921"/>
    <w:rsid w:val="00D85CD1"/>
    <w:rsid w:val="00D90555"/>
    <w:rsid w:val="00D938F6"/>
    <w:rsid w:val="00D9764D"/>
    <w:rsid w:val="00DC040A"/>
    <w:rsid w:val="00DC12EC"/>
    <w:rsid w:val="00DC3BC8"/>
    <w:rsid w:val="00DD643E"/>
    <w:rsid w:val="00DE55F8"/>
    <w:rsid w:val="00DE5E6A"/>
    <w:rsid w:val="00DF5504"/>
    <w:rsid w:val="00E02D08"/>
    <w:rsid w:val="00E068C7"/>
    <w:rsid w:val="00E0723E"/>
    <w:rsid w:val="00E14AE9"/>
    <w:rsid w:val="00E33682"/>
    <w:rsid w:val="00E367B3"/>
    <w:rsid w:val="00E431BA"/>
    <w:rsid w:val="00E51F34"/>
    <w:rsid w:val="00E64415"/>
    <w:rsid w:val="00E66F31"/>
    <w:rsid w:val="00E956A5"/>
    <w:rsid w:val="00EA6360"/>
    <w:rsid w:val="00EB08FB"/>
    <w:rsid w:val="00EC2E1D"/>
    <w:rsid w:val="00ED4707"/>
    <w:rsid w:val="00ED6C78"/>
    <w:rsid w:val="00ED6DDD"/>
    <w:rsid w:val="00EE0117"/>
    <w:rsid w:val="00EF31BD"/>
    <w:rsid w:val="00EF53A1"/>
    <w:rsid w:val="00F0188B"/>
    <w:rsid w:val="00F17508"/>
    <w:rsid w:val="00F17DCA"/>
    <w:rsid w:val="00F21F5C"/>
    <w:rsid w:val="00F23993"/>
    <w:rsid w:val="00F45EA1"/>
    <w:rsid w:val="00F47A4C"/>
    <w:rsid w:val="00F54A9B"/>
    <w:rsid w:val="00F55440"/>
    <w:rsid w:val="00F57E71"/>
    <w:rsid w:val="00F70D16"/>
    <w:rsid w:val="00F7774A"/>
    <w:rsid w:val="00F83BE6"/>
    <w:rsid w:val="00FA381E"/>
    <w:rsid w:val="00FA7C4E"/>
    <w:rsid w:val="00FB2B88"/>
    <w:rsid w:val="00FD0178"/>
    <w:rsid w:val="00FD65E5"/>
    <w:rsid w:val="00FD7815"/>
    <w:rsid w:val="00FF26E5"/>
    <w:rsid w:val="01077E81"/>
    <w:rsid w:val="03E27367"/>
    <w:rsid w:val="07D863CC"/>
    <w:rsid w:val="0EA5E83D"/>
    <w:rsid w:val="1157AFE3"/>
    <w:rsid w:val="1209E086"/>
    <w:rsid w:val="14C07134"/>
    <w:rsid w:val="1830FB6F"/>
    <w:rsid w:val="19F469D0"/>
    <w:rsid w:val="1ADA9B8C"/>
    <w:rsid w:val="225F82B5"/>
    <w:rsid w:val="25F5637E"/>
    <w:rsid w:val="27890072"/>
    <w:rsid w:val="28E4C8A4"/>
    <w:rsid w:val="306A8EC9"/>
    <w:rsid w:val="30B294EC"/>
    <w:rsid w:val="329469C7"/>
    <w:rsid w:val="33E52595"/>
    <w:rsid w:val="356A50B1"/>
    <w:rsid w:val="3A687128"/>
    <w:rsid w:val="3AB0FA70"/>
    <w:rsid w:val="3AF0EE13"/>
    <w:rsid w:val="3DA0CFB0"/>
    <w:rsid w:val="3EEBDF70"/>
    <w:rsid w:val="46BC8C7B"/>
    <w:rsid w:val="488606FF"/>
    <w:rsid w:val="4D29864A"/>
    <w:rsid w:val="55DE1DAE"/>
    <w:rsid w:val="58CFB675"/>
    <w:rsid w:val="616E2547"/>
    <w:rsid w:val="62E4DF88"/>
    <w:rsid w:val="6643A2A2"/>
    <w:rsid w:val="68CA11B8"/>
    <w:rsid w:val="6A87F214"/>
    <w:rsid w:val="727E8CF5"/>
    <w:rsid w:val="73D3E3C3"/>
    <w:rsid w:val="78004746"/>
    <w:rsid w:val="7982CC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C44F0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B2A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4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44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C2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D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E12750F-1F9D-4662-A643-5614643839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433143-0FC4-4DCB-AA38-4A1EC6E64C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7EF80D-F1AC-46F5-BEF4-605E2D30CF62}"/>
</file>

<file path=customXml/itemProps4.xml><?xml version="1.0" encoding="utf-8"?>
<ds:datastoreItem xmlns:ds="http://schemas.openxmlformats.org/officeDocument/2006/customXml" ds:itemID="{BC595316-825E-40DD-A9CF-9D050E650E74}">
  <ds:schemaRefs>
    <ds:schemaRef ds:uri="http://schemas.microsoft.com/office/2006/metadata/properties"/>
    <ds:schemaRef ds:uri="http://schemas.microsoft.com/office/infopath/2007/PartnerControls"/>
    <ds:schemaRef ds:uri="57b6e912-fcae-49fe-804f-70587c78fef3"/>
    <ds:schemaRef ds:uri="f6bd2a89-4fed-4137-93a3-ee1ea6310b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HARTMAN Stephanie</cp:lastModifiedBy>
  <cp:revision>2</cp:revision>
  <cp:lastPrinted>2022-05-06T15:03:00Z</cp:lastPrinted>
  <dcterms:created xsi:type="dcterms:W3CDTF">2023-03-20T04:27:00Z</dcterms:created>
  <dcterms:modified xsi:type="dcterms:W3CDTF">2023-03-20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